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3662C" w14:textId="19F5A51C" w:rsidR="0073303F" w:rsidRDefault="005533BF" w:rsidP="0097230A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7FCBE841" wp14:editId="56C72B97">
            <wp:extent cx="1819275" cy="110071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252" cy="110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362F9" w14:textId="77777777" w:rsidR="00D00951" w:rsidRPr="0097230A" w:rsidRDefault="0066560D" w:rsidP="0097230A">
      <w:pPr>
        <w:jc w:val="center"/>
        <w:rPr>
          <w:b/>
          <w:sz w:val="24"/>
          <w:szCs w:val="24"/>
        </w:rPr>
      </w:pPr>
      <w:r w:rsidRPr="0097230A">
        <w:rPr>
          <w:b/>
          <w:sz w:val="24"/>
          <w:szCs w:val="24"/>
        </w:rPr>
        <w:t>MISSION TRIP PUNCH LIST</w:t>
      </w:r>
    </w:p>
    <w:p w14:paraId="6918E51D" w14:textId="2BF02252" w:rsidR="0066560D" w:rsidRDefault="0066560D" w:rsidP="00D00951">
      <w:pPr>
        <w:rPr>
          <w:sz w:val="24"/>
          <w:szCs w:val="24"/>
        </w:rPr>
      </w:pPr>
      <w:r>
        <w:rPr>
          <w:sz w:val="24"/>
          <w:szCs w:val="24"/>
        </w:rPr>
        <w:t>This list will help you make sure you have everything for your mission trip to be success</w:t>
      </w:r>
      <w:r w:rsidR="0097230A">
        <w:rPr>
          <w:sz w:val="24"/>
          <w:szCs w:val="24"/>
        </w:rPr>
        <w:t>ful</w:t>
      </w:r>
      <w:r>
        <w:rPr>
          <w:sz w:val="24"/>
          <w:szCs w:val="24"/>
        </w:rPr>
        <w:t>:</w:t>
      </w:r>
    </w:p>
    <w:p w14:paraId="7B1A70B5" w14:textId="77777777" w:rsidR="0066560D" w:rsidRDefault="0097230A" w:rsidP="0066560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wo copies of the student applications. One to turn in upon arrival and one to keep for your travel to and from your church. </w:t>
      </w:r>
    </w:p>
    <w:p w14:paraId="4062D487" w14:textId="5D16D278" w:rsidR="0097230A" w:rsidRDefault="0097230A" w:rsidP="0066560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Leadership applications, background checks, preventative sexual abuse training certificate</w:t>
      </w:r>
      <w:r w:rsidR="002134CD">
        <w:rPr>
          <w:sz w:val="24"/>
          <w:szCs w:val="24"/>
        </w:rPr>
        <w:t>s, and signed copies of the</w:t>
      </w:r>
      <w:r>
        <w:rPr>
          <w:sz w:val="24"/>
          <w:szCs w:val="24"/>
        </w:rPr>
        <w:t xml:space="preserve"> mission trip code of conduct. </w:t>
      </w:r>
    </w:p>
    <w:p w14:paraId="2A8013CA" w14:textId="26AD1975" w:rsidR="0097230A" w:rsidRDefault="0097230A" w:rsidP="0066560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Five</w:t>
      </w:r>
      <w:r w:rsidR="002134CD">
        <w:rPr>
          <w:sz w:val="24"/>
          <w:szCs w:val="24"/>
        </w:rPr>
        <w:t>-</w:t>
      </w:r>
      <w:r>
        <w:rPr>
          <w:sz w:val="24"/>
          <w:szCs w:val="24"/>
        </w:rPr>
        <w:t>gallon water jug for every ten people attending the trip with you.</w:t>
      </w:r>
    </w:p>
    <w:p w14:paraId="0E83F092" w14:textId="31AD88FD" w:rsidR="0097230A" w:rsidRDefault="0097230A" w:rsidP="0066560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Medium size cooler </w:t>
      </w:r>
      <w:r w:rsidR="002134CD">
        <w:rPr>
          <w:sz w:val="24"/>
          <w:szCs w:val="24"/>
        </w:rPr>
        <w:t>deliver</w:t>
      </w:r>
      <w:r w:rsidR="00FC5DAF">
        <w:rPr>
          <w:sz w:val="24"/>
          <w:szCs w:val="24"/>
        </w:rPr>
        <w:t>s</w:t>
      </w:r>
      <w:r w:rsidR="002134CD">
        <w:rPr>
          <w:sz w:val="24"/>
          <w:szCs w:val="24"/>
        </w:rPr>
        <w:t xml:space="preserve"> </w:t>
      </w:r>
      <w:r>
        <w:rPr>
          <w:sz w:val="24"/>
          <w:szCs w:val="24"/>
        </w:rPr>
        <w:t>food to the ministry sites for every ten people you bring.</w:t>
      </w:r>
    </w:p>
    <w:p w14:paraId="76B0CFC0" w14:textId="2D5621E8" w:rsidR="0097230A" w:rsidRDefault="0097230A" w:rsidP="009723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D Players and batteries for every ten people in your group</w:t>
      </w:r>
      <w:r w:rsidR="0030058C">
        <w:rPr>
          <w:sz w:val="24"/>
          <w:szCs w:val="24"/>
        </w:rPr>
        <w:t>/</w:t>
      </w:r>
      <w:r w:rsidR="00B91115">
        <w:rPr>
          <w:sz w:val="24"/>
          <w:szCs w:val="24"/>
        </w:rPr>
        <w:t xml:space="preserve">blue tooth </w:t>
      </w:r>
      <w:r w:rsidR="0030058C">
        <w:rPr>
          <w:sz w:val="24"/>
          <w:szCs w:val="24"/>
        </w:rPr>
        <w:t>portable P</w:t>
      </w:r>
      <w:r w:rsidR="00B91115">
        <w:rPr>
          <w:sz w:val="24"/>
          <w:szCs w:val="24"/>
        </w:rPr>
        <w:t>.A.</w:t>
      </w:r>
      <w:r w:rsidR="0030058C">
        <w:rPr>
          <w:sz w:val="24"/>
          <w:szCs w:val="24"/>
        </w:rPr>
        <w:t xml:space="preserve"> system</w:t>
      </w:r>
    </w:p>
    <w:p w14:paraId="781EFA39" w14:textId="5C5F817E" w:rsidR="0097230A" w:rsidRDefault="0097230A" w:rsidP="009723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anopies</w:t>
      </w:r>
      <w:r w:rsidR="00B91115">
        <w:rPr>
          <w:sz w:val="24"/>
          <w:szCs w:val="24"/>
        </w:rPr>
        <w:t>,</w:t>
      </w:r>
      <w:r>
        <w:rPr>
          <w:sz w:val="24"/>
          <w:szCs w:val="24"/>
        </w:rPr>
        <w:t xml:space="preserve"> if you have them</w:t>
      </w:r>
    </w:p>
    <w:p w14:paraId="5772581D" w14:textId="77777777" w:rsidR="0097230A" w:rsidRDefault="0097230A" w:rsidP="009723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stic tarps for the ministry sites</w:t>
      </w:r>
    </w:p>
    <w:p w14:paraId="633863E6" w14:textId="408D1255" w:rsidR="00F73D28" w:rsidRPr="00F73D28" w:rsidRDefault="0097230A" w:rsidP="00F73D2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lease remind L.I.T. to bring change with them </w:t>
      </w:r>
      <w:r w:rsidR="00FC5DAF">
        <w:rPr>
          <w:sz w:val="24"/>
          <w:szCs w:val="24"/>
        </w:rPr>
        <w:t>to</w:t>
      </w:r>
      <w:r>
        <w:rPr>
          <w:sz w:val="24"/>
          <w:szCs w:val="24"/>
        </w:rPr>
        <w:t xml:space="preserve"> the </w:t>
      </w:r>
      <w:r w:rsidR="00F73D28">
        <w:rPr>
          <w:sz w:val="24"/>
          <w:szCs w:val="24"/>
        </w:rPr>
        <w:t>I-GO</w:t>
      </w:r>
      <w:r>
        <w:rPr>
          <w:sz w:val="24"/>
          <w:szCs w:val="24"/>
        </w:rPr>
        <w:t xml:space="preserve"> store. </w:t>
      </w:r>
      <w:r w:rsidR="009D67FC">
        <w:rPr>
          <w:sz w:val="24"/>
          <w:szCs w:val="24"/>
        </w:rPr>
        <w:t xml:space="preserve"> We would suggest $20 per person for extra spending money and </w:t>
      </w:r>
      <w:r w:rsidR="00FC5DAF">
        <w:rPr>
          <w:sz w:val="24"/>
          <w:szCs w:val="24"/>
        </w:rPr>
        <w:t xml:space="preserve">a </w:t>
      </w:r>
      <w:r w:rsidR="009D67FC">
        <w:rPr>
          <w:sz w:val="24"/>
          <w:szCs w:val="24"/>
        </w:rPr>
        <w:t xml:space="preserve">church night out. </w:t>
      </w:r>
    </w:p>
    <w:p w14:paraId="64AA932D" w14:textId="777AC49B" w:rsidR="0030058C" w:rsidRDefault="0030058C" w:rsidP="009723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will </w:t>
      </w:r>
      <w:r w:rsidR="00B91115">
        <w:rPr>
          <w:sz w:val="24"/>
          <w:szCs w:val="24"/>
        </w:rPr>
        <w:t>have</w:t>
      </w:r>
      <w:r>
        <w:rPr>
          <w:sz w:val="24"/>
          <w:szCs w:val="24"/>
        </w:rPr>
        <w:t xml:space="preserve"> a special offering during the trip for our international ministry work. </w:t>
      </w:r>
    </w:p>
    <w:p w14:paraId="7F3C7110" w14:textId="77777777" w:rsidR="0097230A" w:rsidRDefault="0097230A" w:rsidP="009723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ork gloves for ministry projects</w:t>
      </w:r>
    </w:p>
    <w:p w14:paraId="4CCA6082" w14:textId="3891882D" w:rsidR="00013A2C" w:rsidRPr="0097230A" w:rsidRDefault="009B4269" w:rsidP="009723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Bring copies of Gift Bible study for your group to use to teach </w:t>
      </w:r>
      <w:r w:rsidR="00B91115">
        <w:rPr>
          <w:sz w:val="24"/>
          <w:szCs w:val="24"/>
        </w:rPr>
        <w:t xml:space="preserve">the </w:t>
      </w:r>
      <w:r>
        <w:rPr>
          <w:sz w:val="24"/>
          <w:szCs w:val="24"/>
        </w:rPr>
        <w:t>lesson.</w:t>
      </w:r>
    </w:p>
    <w:sectPr w:rsidR="00013A2C" w:rsidRPr="00972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144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4657FF2"/>
    <w:multiLevelType w:val="hybridMultilevel"/>
    <w:tmpl w:val="83F825D8"/>
    <w:lvl w:ilvl="0" w:tplc="6980C862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507026">
    <w:abstractNumId w:val="0"/>
  </w:num>
  <w:num w:numId="2" w16cid:durableId="6532198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Q0AtIWhiYGZko6SsGpxcWZ+XkgBca1AN1nUAMsAAAA"/>
  </w:docVars>
  <w:rsids>
    <w:rsidRoot w:val="00D00951"/>
    <w:rsid w:val="00013A2C"/>
    <w:rsid w:val="000F0A6A"/>
    <w:rsid w:val="002134CD"/>
    <w:rsid w:val="002D3F46"/>
    <w:rsid w:val="002E5B37"/>
    <w:rsid w:val="0030058C"/>
    <w:rsid w:val="00330AA3"/>
    <w:rsid w:val="00341354"/>
    <w:rsid w:val="003474A3"/>
    <w:rsid w:val="003526FA"/>
    <w:rsid w:val="004043F0"/>
    <w:rsid w:val="004C0E93"/>
    <w:rsid w:val="005533BF"/>
    <w:rsid w:val="00580AA7"/>
    <w:rsid w:val="005C02B8"/>
    <w:rsid w:val="005E6856"/>
    <w:rsid w:val="006432C6"/>
    <w:rsid w:val="0066560D"/>
    <w:rsid w:val="00720326"/>
    <w:rsid w:val="0073303F"/>
    <w:rsid w:val="00854815"/>
    <w:rsid w:val="00854E47"/>
    <w:rsid w:val="008810C9"/>
    <w:rsid w:val="00916101"/>
    <w:rsid w:val="0097230A"/>
    <w:rsid w:val="009B4269"/>
    <w:rsid w:val="009D67FC"/>
    <w:rsid w:val="00A22CA8"/>
    <w:rsid w:val="00AC5BF6"/>
    <w:rsid w:val="00AD78BF"/>
    <w:rsid w:val="00AE3433"/>
    <w:rsid w:val="00AF50D3"/>
    <w:rsid w:val="00B91115"/>
    <w:rsid w:val="00B9488E"/>
    <w:rsid w:val="00C5111A"/>
    <w:rsid w:val="00CB3CEA"/>
    <w:rsid w:val="00CF7257"/>
    <w:rsid w:val="00D00951"/>
    <w:rsid w:val="00E40ACF"/>
    <w:rsid w:val="00E83A90"/>
    <w:rsid w:val="00F2574F"/>
    <w:rsid w:val="00F44FB4"/>
    <w:rsid w:val="00F73D28"/>
    <w:rsid w:val="00FC5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304D3"/>
  <w15:chartTrackingRefBased/>
  <w15:docId w15:val="{6751C387-9898-4426-AC84-241C4E2AB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09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3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0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May</dc:creator>
  <cp:keywords/>
  <dc:description/>
  <cp:lastModifiedBy>L.I.T. Ministries Clint May</cp:lastModifiedBy>
  <cp:revision>5</cp:revision>
  <cp:lastPrinted>2022-05-24T19:48:00Z</cp:lastPrinted>
  <dcterms:created xsi:type="dcterms:W3CDTF">2022-05-24T18:04:00Z</dcterms:created>
  <dcterms:modified xsi:type="dcterms:W3CDTF">2022-06-16T15:08:00Z</dcterms:modified>
</cp:coreProperties>
</file>